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2F4C8BC2" w:rsidR="00E43C36" w:rsidRPr="008A2987" w:rsidRDefault="00555743" w:rsidP="008A2987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8A2987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3752E3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8A2987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8A2987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8A2987">
        <w:rPr>
          <w:rFonts w:asciiTheme="majorBidi" w:hAnsiTheme="majorBidi" w:cstheme="majorBidi"/>
          <w:sz w:val="24"/>
          <w:szCs w:val="24"/>
          <w:rtl/>
        </w:rPr>
        <w:t xml:space="preserve">      </w:t>
      </w:r>
      <w:r w:rsidR="00E43C36" w:rsidRPr="008A2987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</w:t>
      </w:r>
      <w:r w:rsidR="003E4E16" w:rsidRPr="008A2987">
        <w:rPr>
          <w:rFonts w:asciiTheme="majorBidi" w:hAnsiTheme="majorBidi" w:cstheme="majorBidi"/>
          <w:b/>
          <w:bCs/>
          <w:sz w:val="24"/>
          <w:szCs w:val="24"/>
        </w:rPr>
        <w:t xml:space="preserve">for </w:t>
      </w:r>
      <w:r w:rsidR="003E4E16">
        <w:rPr>
          <w:rFonts w:asciiTheme="majorBidi" w:hAnsiTheme="majorBidi" w:cstheme="majorBidi"/>
          <w:b/>
          <w:bCs/>
          <w:sz w:val="24"/>
          <w:szCs w:val="24"/>
        </w:rPr>
        <w:t xml:space="preserve">Morphology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718"/>
        <w:gridCol w:w="2096"/>
        <w:gridCol w:w="2407"/>
      </w:tblGrid>
      <w:tr w:rsidR="00E43C36" w:rsidRPr="008A2987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9D1B783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060355F9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 xml:space="preserve"> Zulfi College of Education</w:t>
            </w:r>
          </w:p>
        </w:tc>
      </w:tr>
      <w:tr w:rsidR="00E43C36" w:rsidRPr="008A2987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8A2987" w14:paraId="1D0B369A" w14:textId="77777777" w:rsidTr="003E4E16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718" w:type="dxa"/>
          </w:tcPr>
          <w:p w14:paraId="5A219FBD" w14:textId="1BAC6585" w:rsidR="00E43C36" w:rsidRPr="008A2987" w:rsidRDefault="00C6618B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Morphology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6F9F8F0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61AD1567" w:rsidR="00E43C36" w:rsidRPr="008A2987" w:rsidRDefault="00C6618B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ENG</w:t>
            </w:r>
            <w:r w:rsidR="00C03DDE" w:rsidRPr="008A2987">
              <w:rPr>
                <w:rFonts w:asciiTheme="majorBidi" w:hAnsiTheme="majorBidi" w:cstheme="majorBidi"/>
                <w:sz w:val="24"/>
                <w:szCs w:val="24"/>
              </w:rPr>
              <w:t xml:space="preserve"> 315 </w:t>
            </w:r>
          </w:p>
        </w:tc>
      </w:tr>
      <w:tr w:rsidR="00E43C36" w:rsidRPr="008A2987" w14:paraId="4F106F37" w14:textId="77777777" w:rsidTr="003E4E16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718" w:type="dxa"/>
          </w:tcPr>
          <w:p w14:paraId="24E756B1" w14:textId="3928D959" w:rsidR="00E43C36" w:rsidRPr="008A2987" w:rsidRDefault="00C6618B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9F59CB7" w14:textId="77777777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60D1C8D6" w:rsidR="00E43C36" w:rsidRPr="008A2987" w:rsidRDefault="00C6618B" w:rsidP="008A298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8A2987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8A2987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49BAF820" w14:textId="77777777" w:rsid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6A4D07B" w14:textId="77777777" w:rsid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24CDCFAC" w:rsidR="00E43C36" w:rsidRPr="008A2987" w:rsidRDefault="00E43C36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026B0EBB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To understand the nature of word formation and word structure. </w:t>
            </w:r>
          </w:p>
          <w:p w14:paraId="6020D16E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Become aware of the rules of word formation</w:t>
            </w:r>
          </w:p>
          <w:p w14:paraId="660F5D53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To be able to change the word function (verb, noun, adjective and adverb).</w:t>
            </w:r>
          </w:p>
          <w:p w14:paraId="767C2D5D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Introduces students to the fundamentals of Morphology, in general and English Morphology, in particular.</w:t>
            </w:r>
          </w:p>
          <w:p w14:paraId="14E53E6D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Acquaints students with lexical knowledge, use and word-formation processes.</w:t>
            </w:r>
          </w:p>
          <w:p w14:paraId="399895F8" w14:textId="77777777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Familiarizes students with major morphological processes such as : lexical gaps, neologisms, pullet surprises, bending, compounds, acronyms, back-formations, clippings, abbreviations, eponyms, reduplications, etc.</w:t>
            </w:r>
          </w:p>
          <w:p w14:paraId="2DBE11AD" w14:textId="0418413E" w:rsidR="000C0F8C" w:rsidRDefault="000C0F8C" w:rsidP="000C0F8C">
            <w:pPr>
              <w:pStyle w:val="a8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Promotes students’ ability to think logically, analytically, sensibly and soundly via seeing the rule-governed nature of word-formation processes.</w:t>
            </w:r>
          </w:p>
          <w:p w14:paraId="6FB8F7BB" w14:textId="77777777" w:rsidR="000C0F8C" w:rsidRDefault="000C0F8C" w:rsidP="000C0F8C">
            <w:pPr>
              <w:pStyle w:val="a8"/>
              <w:spacing w:before="0" w:beforeAutospacing="0" w:after="0" w:afterAutospacing="0"/>
            </w:pPr>
            <w:r>
              <w:rPr>
                <w:color w:val="000000"/>
              </w:rPr>
              <w:t>Provide insights into the ongoing change of English vocabulary knowledge and practices, as a result of Internet language/Mobile ( the impact of SMS and email clippings on present-day English).</w:t>
            </w:r>
          </w:p>
          <w:p w14:paraId="2604B1A1" w14:textId="77777777" w:rsidR="000C0F8C" w:rsidRDefault="000C0F8C" w:rsidP="000C0F8C">
            <w:pPr>
              <w:pStyle w:val="a8"/>
              <w:spacing w:before="0" w:beforeAutospacing="0" w:after="0" w:afterAutospacing="0"/>
              <w:ind w:right="43"/>
            </w:pPr>
            <w:r>
              <w:rPr>
                <w:color w:val="000000"/>
              </w:rPr>
              <w:t>2.  Briefly describe any plans for developing and improving the course that are being implemented.  (e.g. increased use of IT or web-based reference material, changes in content as a result of new research in the field)</w:t>
            </w:r>
          </w:p>
          <w:p w14:paraId="1D1F2829" w14:textId="77777777" w:rsidR="000C0F8C" w:rsidRDefault="000C0F8C" w:rsidP="000C0F8C">
            <w:pPr>
              <w:pStyle w:val="a8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Update text books and references.</w:t>
            </w:r>
          </w:p>
          <w:p w14:paraId="4F5468FD" w14:textId="77777777" w:rsidR="000C0F8C" w:rsidRDefault="000C0F8C" w:rsidP="000C0F8C">
            <w:pPr>
              <w:pStyle w:val="a8"/>
              <w:numPr>
                <w:ilvl w:val="0"/>
                <w:numId w:val="11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Use IT or web-based reference material such as videos. </w:t>
            </w:r>
          </w:p>
          <w:p w14:paraId="744C7F4F" w14:textId="77777777" w:rsidR="000C0F8C" w:rsidRDefault="000C0F8C" w:rsidP="000C0F8C">
            <w:pPr>
              <w:pStyle w:val="a8"/>
              <w:spacing w:before="0" w:beforeAutospacing="0" w:after="0" w:afterAutospacing="0"/>
            </w:pPr>
            <w:r>
              <w:rPr>
                <w:color w:val="000000"/>
              </w:rPr>
              <w:t>Use Electronic resources for worksheets and quizzes</w:t>
            </w:r>
            <w:r>
              <w:rPr>
                <w:color w:val="000000"/>
                <w:sz w:val="28"/>
                <w:szCs w:val="28"/>
              </w:rPr>
              <w:t>.</w:t>
            </w:r>
          </w:p>
          <w:p w14:paraId="1D0AEA14" w14:textId="039B9335" w:rsidR="00E43C36" w:rsidRPr="00253303" w:rsidRDefault="00E43C36" w:rsidP="000C0F8C">
            <w:pPr>
              <w:pStyle w:val="a4"/>
              <w:bidi w:val="0"/>
              <w:spacing w:line="360" w:lineRule="auto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A2987" w:rsidRPr="008A2987" w14:paraId="322DBF39" w14:textId="77777777" w:rsidTr="008A2987">
        <w:trPr>
          <w:trHeight w:val="575"/>
        </w:trPr>
        <w:tc>
          <w:tcPr>
            <w:tcW w:w="2407" w:type="dxa"/>
            <w:vMerge w:val="restart"/>
            <w:shd w:val="clear" w:color="auto" w:fill="E2EFD9" w:themeFill="accent6" w:themeFillTint="33"/>
          </w:tcPr>
          <w:p w14:paraId="760E6B6B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3BCE73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B6BDEE0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452340F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6303492C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roduction of the course</w:t>
            </w:r>
          </w:p>
        </w:tc>
      </w:tr>
      <w:tr w:rsidR="008A2987" w:rsidRPr="008A2987" w14:paraId="58183FDE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34F6AB1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101B02E4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 word and its parts: roots, affixes and their shapes</w:t>
            </w:r>
          </w:p>
        </w:tc>
      </w:tr>
      <w:tr w:rsidR="008A2987" w:rsidRPr="008A2987" w14:paraId="60085945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774A9980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 word and its forms: inflection</w:t>
            </w:r>
          </w:p>
        </w:tc>
      </w:tr>
      <w:tr w:rsidR="008A2987" w:rsidRPr="008A2987" w14:paraId="30FEE221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03EFB7F1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 word and its relatives: derivation</w:t>
            </w:r>
          </w:p>
        </w:tc>
      </w:tr>
      <w:tr w:rsidR="008A2987" w:rsidRPr="008A2987" w14:paraId="4651EDC1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2AB9FEA0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Word Formation Processes/Methods: Neologism, </w:t>
            </w:r>
            <w:r w:rsidR="003E4E16"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ffixation, Acronym</w:t>
            </w: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, Abbreviation, Compounding, blending, Reduplication, Clipping and many other methods; idioms and phrasal words</w:t>
            </w:r>
          </w:p>
        </w:tc>
      </w:tr>
      <w:tr w:rsidR="008A2987" w:rsidRPr="008A2987" w14:paraId="364D4019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36789B3B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 word and its structure, Tree diagrams etc.</w:t>
            </w:r>
          </w:p>
        </w:tc>
      </w:tr>
      <w:tr w:rsidR="008A2987" w:rsidRPr="008A2987" w14:paraId="57E22FBB" w14:textId="77777777" w:rsidTr="008A2987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8A2987" w:rsidRPr="008A2987" w:rsidRDefault="008A2987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4BE8007F" w:rsidR="008A2987" w:rsidRPr="008A2987" w:rsidRDefault="008A2987" w:rsidP="008A2987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Revision</w:t>
            </w:r>
          </w:p>
        </w:tc>
      </w:tr>
      <w:tr w:rsidR="00E43C36" w:rsidRPr="008A2987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3A5D860E" w14:textId="77777777" w:rsidR="00253303" w:rsidRDefault="00253303" w:rsidP="008A298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61BD6877" w:rsidR="00E43C36" w:rsidRPr="008A2987" w:rsidRDefault="00E43C36" w:rsidP="00253303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077D68B5" w:rsidR="00E43C36" w:rsidRPr="008A2987" w:rsidRDefault="00C03DDE" w:rsidP="00253303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ind w:right="43"/>
              <w:rPr>
                <w:rFonts w:asciiTheme="majorBidi" w:hAnsiTheme="majorBidi" w:cstheme="majorBidi"/>
                <w:sz w:val="24"/>
                <w:szCs w:val="24"/>
              </w:rPr>
            </w:pPr>
            <w:r w:rsidRPr="00253303">
              <w:rPr>
                <w:rFonts w:asciiTheme="majorBidi" w:hAnsiTheme="majorBidi" w:cstheme="majorBidi"/>
                <w:sz w:val="24"/>
                <w:szCs w:val="24"/>
              </w:rPr>
              <w:t>McCarthy&amp; Andrew Carstairs (20</w:t>
            </w:r>
            <w:r w:rsidR="000C0F8C"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253303">
              <w:rPr>
                <w:rFonts w:asciiTheme="majorBidi" w:hAnsiTheme="majorBidi" w:cstheme="majorBidi"/>
                <w:sz w:val="24"/>
                <w:szCs w:val="24"/>
              </w:rPr>
              <w:t xml:space="preserve">). An Introductory English Morphology: Words and Their Structure, Edinburgh: Edinburgh </w:t>
            </w:r>
            <w:r w:rsidRPr="0025330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University Press.</w:t>
            </w:r>
          </w:p>
        </w:tc>
      </w:tr>
    </w:tbl>
    <w:p w14:paraId="33362A3A" w14:textId="77777777" w:rsidR="00D70822" w:rsidRPr="008A2987" w:rsidRDefault="00D70822" w:rsidP="008A2987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670847" w:rsidRPr="008A2987" w14:paraId="6601E930" w14:textId="77777777" w:rsidTr="003E4E16">
        <w:tc>
          <w:tcPr>
            <w:tcW w:w="4814" w:type="dxa"/>
          </w:tcPr>
          <w:p w14:paraId="3FFEC9EA" w14:textId="77777777" w:rsidR="00670847" w:rsidRPr="008A2987" w:rsidRDefault="00670847" w:rsidP="008A298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2496AADC" w:rsidR="00670847" w:rsidRPr="008A2987" w:rsidRDefault="00670847" w:rsidP="008A298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8A2987" w14:paraId="5A1E5087" w14:textId="77777777" w:rsidTr="003E4E16">
        <w:tc>
          <w:tcPr>
            <w:tcW w:w="4814" w:type="dxa"/>
          </w:tcPr>
          <w:p w14:paraId="725BBC0A" w14:textId="77777777" w:rsidR="00D70822" w:rsidRPr="008A2987" w:rsidRDefault="00D70822" w:rsidP="008A298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377A21EF" w:rsidR="00D70822" w:rsidRPr="008A2987" w:rsidRDefault="00D70822" w:rsidP="008A298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987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8A2987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8A2987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8A2987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092046A8" w:rsidR="0085712C" w:rsidRPr="008A2987" w:rsidRDefault="0056356E" w:rsidP="004A082E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6434691" wp14:editId="4DF6F09B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8A2987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06DF0" w14:textId="77777777" w:rsidR="00596BF1" w:rsidRDefault="00596BF1" w:rsidP="00C96875">
      <w:pPr>
        <w:spacing w:after="0" w:line="240" w:lineRule="auto"/>
      </w:pPr>
      <w:r>
        <w:separator/>
      </w:r>
    </w:p>
  </w:endnote>
  <w:endnote w:type="continuationSeparator" w:id="0">
    <w:p w14:paraId="2D84A8A4" w14:textId="77777777" w:rsidR="00596BF1" w:rsidRDefault="00596BF1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D59B5" w14:textId="77777777" w:rsidR="00596BF1" w:rsidRDefault="00596BF1" w:rsidP="00C96875">
      <w:pPr>
        <w:spacing w:after="0" w:line="240" w:lineRule="auto"/>
      </w:pPr>
      <w:r>
        <w:separator/>
      </w:r>
    </w:p>
  </w:footnote>
  <w:footnote w:type="continuationSeparator" w:id="0">
    <w:p w14:paraId="16895483" w14:textId="77777777" w:rsidR="00596BF1" w:rsidRDefault="00596BF1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596BF1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96BF1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596BF1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A33FB"/>
    <w:multiLevelType w:val="hybridMultilevel"/>
    <w:tmpl w:val="DF22D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555B8"/>
    <w:multiLevelType w:val="hybridMultilevel"/>
    <w:tmpl w:val="F84AD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26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3BB31065"/>
    <w:multiLevelType w:val="multilevel"/>
    <w:tmpl w:val="663C8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D32139"/>
    <w:multiLevelType w:val="multilevel"/>
    <w:tmpl w:val="96C6C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D73425"/>
    <w:multiLevelType w:val="hybridMultilevel"/>
    <w:tmpl w:val="9E781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F7D7A"/>
    <w:multiLevelType w:val="hybridMultilevel"/>
    <w:tmpl w:val="EC10E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471EE7"/>
    <w:multiLevelType w:val="hybridMultilevel"/>
    <w:tmpl w:val="878A5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9"/>
  </w:num>
  <w:num w:numId="5">
    <w:abstractNumId w:val="5"/>
  </w:num>
  <w:num w:numId="6">
    <w:abstractNumId w:val="0"/>
  </w:num>
  <w:num w:numId="7">
    <w:abstractNumId w:val="8"/>
  </w:num>
  <w:num w:numId="8">
    <w:abstractNumId w:val="1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0C0F8C"/>
    <w:rsid w:val="0014507D"/>
    <w:rsid w:val="00177294"/>
    <w:rsid w:val="00196F0E"/>
    <w:rsid w:val="00253303"/>
    <w:rsid w:val="00287FD3"/>
    <w:rsid w:val="002921AB"/>
    <w:rsid w:val="0031064D"/>
    <w:rsid w:val="00320FE9"/>
    <w:rsid w:val="003E4E16"/>
    <w:rsid w:val="003E7074"/>
    <w:rsid w:val="004009C7"/>
    <w:rsid w:val="00482087"/>
    <w:rsid w:val="004A082E"/>
    <w:rsid w:val="004A66C1"/>
    <w:rsid w:val="0052368F"/>
    <w:rsid w:val="00537D6F"/>
    <w:rsid w:val="00555743"/>
    <w:rsid w:val="0056356E"/>
    <w:rsid w:val="005829FE"/>
    <w:rsid w:val="00596BF1"/>
    <w:rsid w:val="005B2F15"/>
    <w:rsid w:val="006452F3"/>
    <w:rsid w:val="00670847"/>
    <w:rsid w:val="00672A18"/>
    <w:rsid w:val="006A002F"/>
    <w:rsid w:val="006E4A58"/>
    <w:rsid w:val="00726150"/>
    <w:rsid w:val="00766279"/>
    <w:rsid w:val="00787DA1"/>
    <w:rsid w:val="007928DD"/>
    <w:rsid w:val="007B629C"/>
    <w:rsid w:val="007D1AF2"/>
    <w:rsid w:val="007F5884"/>
    <w:rsid w:val="00844362"/>
    <w:rsid w:val="00853394"/>
    <w:rsid w:val="0085712C"/>
    <w:rsid w:val="008A2987"/>
    <w:rsid w:val="009538A4"/>
    <w:rsid w:val="009C530B"/>
    <w:rsid w:val="009D7DF5"/>
    <w:rsid w:val="00B5502C"/>
    <w:rsid w:val="00B7066D"/>
    <w:rsid w:val="00C03DDE"/>
    <w:rsid w:val="00C6618B"/>
    <w:rsid w:val="00C96875"/>
    <w:rsid w:val="00D31C75"/>
    <w:rsid w:val="00D70822"/>
    <w:rsid w:val="00E35003"/>
    <w:rsid w:val="00E43C36"/>
    <w:rsid w:val="00E50C3C"/>
    <w:rsid w:val="00E84B1D"/>
    <w:rsid w:val="00EB48A0"/>
    <w:rsid w:val="00EE72FF"/>
    <w:rsid w:val="00FA0AD5"/>
    <w:rsid w:val="00FB29D0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AFFA6F13-8ED9-401F-B7EE-30B68153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0C0F8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1</cp:revision>
  <cp:lastPrinted>2020-03-12T10:47:00Z</cp:lastPrinted>
  <dcterms:created xsi:type="dcterms:W3CDTF">2020-03-13T11:45:00Z</dcterms:created>
  <dcterms:modified xsi:type="dcterms:W3CDTF">2021-11-02T19:19:00Z</dcterms:modified>
</cp:coreProperties>
</file>